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27168" w14:textId="3379B330" w:rsidR="003A3B85" w:rsidRPr="005475FA" w:rsidRDefault="003A3B85" w:rsidP="003A3B8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3A3B8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1E36211" w14:textId="77777777" w:rsidR="003A3B85" w:rsidRPr="005475FA" w:rsidRDefault="003A3B85" w:rsidP="003A3B85">
      <w:pPr>
        <w:rPr>
          <w:rFonts w:ascii="Arial" w:hAnsi="Arial" w:cs="Arial"/>
          <w:sz w:val="20"/>
          <w:szCs w:val="20"/>
        </w:rPr>
      </w:pPr>
      <w:r w:rsidRPr="005475FA">
        <w:rPr>
          <w:rFonts w:ascii="Arial" w:hAnsi="Arial" w:cs="Arial"/>
          <w:sz w:val="20"/>
          <w:szCs w:val="20"/>
        </w:rPr>
        <w:t>I am pleased to recommend its acceptance for publication.</w:t>
      </w:r>
    </w:p>
    <w:p w14:paraId="5EDBF581" w14:textId="77777777" w:rsidR="003A3B85" w:rsidRPr="003A3B85" w:rsidRDefault="003A3B85" w:rsidP="003A3B8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9657CD8" w14:textId="77777777" w:rsidR="003A3B85" w:rsidRPr="003A3B85" w:rsidRDefault="003A3B85" w:rsidP="003A3B8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573510C" w14:textId="4B35F79F" w:rsidR="003A3B85" w:rsidRPr="005475FA" w:rsidRDefault="003A3B85" w:rsidP="003A3B8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3A3B8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7069799B" w14:textId="4E5A3BF9" w:rsidR="003A3B85" w:rsidRPr="005475FA" w:rsidRDefault="003A3B85" w:rsidP="003A3B85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5475FA">
        <w:rPr>
          <w:rFonts w:ascii="Arial" w:hAnsi="Arial" w:cs="Arial"/>
          <w:sz w:val="20"/>
          <w:szCs w:val="20"/>
          <w:lang w:eastAsia="zh-TW"/>
        </w:rPr>
        <w:t xml:space="preserve">Prof. Hon H. Ho, </w:t>
      </w:r>
      <w:r w:rsidRPr="005475FA">
        <w:rPr>
          <w:rFonts w:ascii="Arial" w:hAnsi="Arial" w:cs="Arial"/>
          <w:sz w:val="20"/>
          <w:szCs w:val="20"/>
          <w:lang w:eastAsia="zh-TW"/>
        </w:rPr>
        <w:t>State University of New York, USA</w:t>
      </w:r>
      <w:r w:rsidRPr="005475FA">
        <w:rPr>
          <w:rFonts w:ascii="Arial" w:hAnsi="Arial" w:cs="Arial"/>
          <w:sz w:val="20"/>
          <w:szCs w:val="20"/>
          <w:lang w:eastAsia="zh-TW"/>
        </w:rPr>
        <w:t>.</w:t>
      </w:r>
    </w:p>
    <w:bookmarkEnd w:id="0"/>
    <w:p w14:paraId="76BB9F4A" w14:textId="77777777" w:rsidR="003A3B85" w:rsidRPr="003A3B85" w:rsidRDefault="003A3B85" w:rsidP="003A3B8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sectPr w:rsidR="003A3B85" w:rsidRPr="003A3B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DYgNDYwsDQ3MzcyUdpeDU4uLM/DyQAsNaAIOq7KosAAAA"/>
  </w:docVars>
  <w:rsids>
    <w:rsidRoot w:val="007A7DD9"/>
    <w:rsid w:val="003A3B85"/>
    <w:rsid w:val="0045383C"/>
    <w:rsid w:val="005475FA"/>
    <w:rsid w:val="006D2BDD"/>
    <w:rsid w:val="007A7DD9"/>
    <w:rsid w:val="0086724B"/>
    <w:rsid w:val="00B17BEB"/>
    <w:rsid w:val="00D168EB"/>
    <w:rsid w:val="00E9580E"/>
    <w:rsid w:val="00EE4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E0E59"/>
  <w15:chartTrackingRefBased/>
  <w15:docId w15:val="{FADC6B80-0F3B-45E2-A746-78C35021D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A3B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47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3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3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6</cp:revision>
  <dcterms:created xsi:type="dcterms:W3CDTF">2024-11-21T04:40:00Z</dcterms:created>
  <dcterms:modified xsi:type="dcterms:W3CDTF">2025-11-15T11:52:00Z</dcterms:modified>
</cp:coreProperties>
</file>